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45BEB" w14:textId="0B8B47DD" w:rsidR="0075798E" w:rsidRPr="004D40E8" w:rsidRDefault="004822C0" w:rsidP="0075798E">
      <w:pPr>
        <w:rPr>
          <w:bCs/>
          <w:sz w:val="24"/>
        </w:rPr>
      </w:pPr>
      <w:r>
        <w:rPr>
          <w:b/>
          <w:bCs/>
          <w:sz w:val="24"/>
        </w:rPr>
        <w:t>20</w:t>
      </w:r>
      <w:r w:rsidR="00644C27">
        <w:rPr>
          <w:b/>
          <w:bCs/>
          <w:sz w:val="24"/>
        </w:rPr>
        <w:t>20</w:t>
      </w:r>
      <w:r w:rsidR="004D40E8" w:rsidRPr="00250F48">
        <w:rPr>
          <w:b/>
          <w:bCs/>
          <w:i/>
          <w:sz w:val="24"/>
        </w:rPr>
        <w:t>-</w:t>
      </w:r>
      <w:r w:rsidR="00D42255">
        <w:rPr>
          <w:b/>
          <w:bCs/>
          <w:sz w:val="24"/>
        </w:rPr>
        <w:t>1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BEF" w14:textId="77777777" w:rsidTr="003A72C8">
        <w:tc>
          <w:tcPr>
            <w:tcW w:w="5508" w:type="dxa"/>
          </w:tcPr>
          <w:p w14:paraId="5F345BEC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t xml:space="preserve">Church:  </w:t>
            </w:r>
            <w:r w:rsidRPr="00E0053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5F345BED" w14:textId="77777777" w:rsidR="0075798E" w:rsidRPr="00934C17" w:rsidRDefault="0075798E" w:rsidP="003A72C8">
            <w:pPr>
              <w:rPr>
                <w:b/>
                <w:bCs/>
              </w:rPr>
            </w:pPr>
            <w:r>
              <w:rPr>
                <w:b/>
                <w:bCs/>
                <w:sz w:val="24"/>
              </w:rPr>
              <w:t>Charge</w:t>
            </w:r>
            <w:r w:rsidRPr="00934C17">
              <w:rPr>
                <w:b/>
                <w:bCs/>
                <w:sz w:val="24"/>
              </w:rPr>
              <w:t xml:space="preserve">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  <w:p w14:paraId="5F345BEE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F345BF0" w14:textId="77777777" w:rsidR="0075798E" w:rsidRDefault="0075798E" w:rsidP="0075798E">
      <w:pPr>
        <w:rPr>
          <w:sz w:val="18"/>
          <w:szCs w:val="18"/>
        </w:rPr>
      </w:pPr>
    </w:p>
    <w:p w14:paraId="5F345BF1" w14:textId="77777777" w:rsidR="0075798E" w:rsidRPr="00246BCA" w:rsidRDefault="0075798E" w:rsidP="0075798E">
      <w:pPr>
        <w:rPr>
          <w:sz w:val="18"/>
          <w:szCs w:val="18"/>
        </w:rPr>
      </w:pPr>
      <w:r w:rsidRPr="00246BCA">
        <w:rPr>
          <w:sz w:val="18"/>
          <w:szCs w:val="18"/>
        </w:rPr>
        <w:t xml:space="preserve">Copies of this report should be filed with the pastor, the district superintendent, the recording secretary of the charge (or church) conference, and chairperson </w:t>
      </w:r>
      <w:r>
        <w:rPr>
          <w:sz w:val="18"/>
          <w:szCs w:val="18"/>
        </w:rPr>
        <w:t>of</w:t>
      </w:r>
      <w:r w:rsidRPr="00246BCA">
        <w:rPr>
          <w:sz w:val="18"/>
          <w:szCs w:val="18"/>
        </w:rPr>
        <w:t xml:space="preserve"> the committee on finance.</w:t>
      </w:r>
      <w:r>
        <w:rPr>
          <w:sz w:val="18"/>
          <w:szCs w:val="18"/>
        </w:rPr>
        <w:t xml:space="preserve">  </w:t>
      </w:r>
      <w:r w:rsidRPr="006D583A">
        <w:rPr>
          <w:b/>
          <w:sz w:val="24"/>
          <w:szCs w:val="24"/>
        </w:rPr>
        <w:t>Do not send a copy to the conference office in Charleston.</w:t>
      </w:r>
    </w:p>
    <w:p w14:paraId="5F345BF2" w14:textId="77777777" w:rsidR="0075798E" w:rsidRPr="00246BCA" w:rsidRDefault="0075798E" w:rsidP="0075798E">
      <w:pPr>
        <w:jc w:val="center"/>
        <w:rPr>
          <w:sz w:val="16"/>
        </w:rPr>
      </w:pPr>
    </w:p>
    <w:p w14:paraId="5F345BF3" w14:textId="77777777" w:rsidR="0075798E" w:rsidRPr="00246BCA" w:rsidRDefault="0075798E" w:rsidP="0075798E">
      <w:pPr>
        <w:tabs>
          <w:tab w:val="right" w:pos="11088"/>
        </w:tabs>
        <w:rPr>
          <w:b/>
          <w:bCs/>
          <w:sz w:val="16"/>
          <w:szCs w:val="16"/>
        </w:rPr>
      </w:pPr>
    </w:p>
    <w:p w14:paraId="5F345BF4" w14:textId="77777777" w:rsidR="0075798E" w:rsidRDefault="0075798E" w:rsidP="0075798E">
      <w:pPr>
        <w:pStyle w:val="Heading2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Annual Report of the Committee on Finance</w:t>
      </w:r>
    </w:p>
    <w:p w14:paraId="5F345BF5" w14:textId="77777777" w:rsidR="00AC1993" w:rsidRDefault="00AC1993" w:rsidP="00AC1993"/>
    <w:p w14:paraId="5F345BF6" w14:textId="77777777" w:rsidR="0075798E" w:rsidRPr="00246BCA" w:rsidRDefault="0075798E" w:rsidP="0075798E">
      <w:pPr>
        <w:tabs>
          <w:tab w:val="right" w:pos="11088"/>
        </w:tabs>
        <w:rPr>
          <w:i/>
          <w:iCs/>
          <w:sz w:val="18"/>
        </w:rPr>
      </w:pPr>
      <w:r w:rsidRPr="00246BCA">
        <w:rPr>
          <w:sz w:val="18"/>
        </w:rPr>
        <w:t xml:space="preserve">The annual report to the Charge Conference shall be made on this form.  If additional space is needed for a full report, use extra sheets of blank paper the same size as this form.  Numbers in parentheses refer to paragraphs in </w:t>
      </w:r>
      <w:r>
        <w:rPr>
          <w:i/>
          <w:sz w:val="18"/>
        </w:rPr>
        <w:t>The Book of Discipline of th</w:t>
      </w:r>
      <w:r w:rsidR="00950BD5">
        <w:rPr>
          <w:i/>
          <w:sz w:val="18"/>
        </w:rPr>
        <w:t>e United Methodist Church 201</w:t>
      </w:r>
      <w:r w:rsidR="006D6634">
        <w:rPr>
          <w:i/>
          <w:sz w:val="18"/>
        </w:rPr>
        <w:t>6</w:t>
      </w:r>
      <w:r>
        <w:rPr>
          <w:i/>
          <w:sz w:val="18"/>
        </w:rPr>
        <w:t>.</w:t>
      </w:r>
    </w:p>
    <w:p w14:paraId="5F345BF7" w14:textId="77777777" w:rsidR="0075798E" w:rsidRDefault="0075798E" w:rsidP="0075798E">
      <w:pPr>
        <w:rPr>
          <w:b/>
        </w:rPr>
      </w:pPr>
    </w:p>
    <w:p w14:paraId="5F345BF8" w14:textId="77777777" w:rsidR="0075798E" w:rsidRDefault="0075798E" w:rsidP="0075798E">
      <w:pPr>
        <w:rPr>
          <w:b/>
        </w:rPr>
      </w:pPr>
      <w:r w:rsidRPr="00F85A4F">
        <w:rPr>
          <w:b/>
        </w:rPr>
        <w:t>ORGANIZATION</w:t>
      </w:r>
    </w:p>
    <w:p w14:paraId="5F345BF9" w14:textId="77777777" w:rsidR="0075798E" w:rsidRPr="00246BCA" w:rsidRDefault="0075798E" w:rsidP="0075798E">
      <w:pPr>
        <w:rPr>
          <w:b/>
          <w:sz w:val="16"/>
          <w:szCs w:val="16"/>
        </w:rPr>
      </w:pPr>
    </w:p>
    <w:p w14:paraId="5F345BFA" w14:textId="3E6B957C" w:rsidR="0075798E" w:rsidRPr="00F85A4F" w:rsidRDefault="00F31E0B" w:rsidP="0075798E">
      <w:r>
        <w:t>1.  List current (20</w:t>
      </w:r>
      <w:r w:rsidR="00644C27">
        <w:t>20</w:t>
      </w:r>
      <w:r w:rsidR="0075798E">
        <w:t xml:space="preserve">) committee officers, not those </w:t>
      </w:r>
      <w:r>
        <w:t>who are being nominated for 20</w:t>
      </w:r>
      <w:r w:rsidR="00231EED">
        <w:t>2</w:t>
      </w:r>
      <w:r w:rsidR="00644C27">
        <w:t>1</w:t>
      </w:r>
      <w:r w:rsidR="0075798E">
        <w:t>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3"/>
      </w:tblGrid>
      <w:tr w:rsidR="0075798E" w14:paraId="5F345BFC" w14:textId="77777777" w:rsidTr="003A72C8">
        <w:tc>
          <w:tcPr>
            <w:tcW w:w="10389" w:type="dxa"/>
          </w:tcPr>
          <w:p w14:paraId="5F345BFB" w14:textId="77777777" w:rsidR="0075798E" w:rsidRPr="00F85A4F" w:rsidRDefault="0075798E" w:rsidP="003A72C8">
            <w:pPr>
              <w:spacing w:line="360" w:lineRule="auto"/>
            </w:pPr>
            <w:r>
              <w:t>a. Has the committee been</w:t>
            </w:r>
            <w:r w:rsidR="006D6634">
              <w:t xml:space="preserve"> organized according to the 2016</w:t>
            </w:r>
            <w:r>
              <w:t xml:space="preserve"> Book of Discipline?  (¶258.4) </w:t>
            </w:r>
            <w:r w:rsidRPr="00F85A4F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0" w:name="Text46"/>
            <w:r w:rsidRPr="00F85A4F">
              <w:instrText xml:space="preserve"> FORMTEXT </w:instrText>
            </w:r>
            <w:r w:rsidRPr="00F85A4F">
              <w:fldChar w:fldCharType="separate"/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fldChar w:fldCharType="end"/>
            </w:r>
            <w:bookmarkEnd w:id="0"/>
          </w:p>
        </w:tc>
      </w:tr>
      <w:tr w:rsidR="0075798E" w14:paraId="5F345BFE" w14:textId="77777777" w:rsidTr="003A72C8">
        <w:tc>
          <w:tcPr>
            <w:tcW w:w="10389" w:type="dxa"/>
          </w:tcPr>
          <w:p w14:paraId="5F345BFD" w14:textId="5551AC3E" w:rsidR="0075798E" w:rsidRDefault="00F31E0B" w:rsidP="0016086E">
            <w:pPr>
              <w:spacing w:line="360" w:lineRule="auto"/>
            </w:pPr>
            <w:r>
              <w:t>b. Current (20</w:t>
            </w:r>
            <w:r w:rsidR="00FF10D4">
              <w:t>20</w:t>
            </w:r>
            <w:r w:rsidR="0075798E">
              <w:t xml:space="preserve">) Chairperson  </w:t>
            </w:r>
            <w:r w:rsidR="0075798E"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1" w:name="Text66"/>
            <w:r w:rsidR="0075798E">
              <w:instrText xml:space="preserve"> FORMTEXT </w:instrText>
            </w:r>
            <w:r w:rsidR="0075798E">
              <w:fldChar w:fldCharType="separate"/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fldChar w:fldCharType="end"/>
            </w:r>
            <w:bookmarkEnd w:id="1"/>
          </w:p>
        </w:tc>
      </w:tr>
      <w:tr w:rsidR="0075798E" w14:paraId="5F345C00" w14:textId="77777777" w:rsidTr="003A72C8">
        <w:tc>
          <w:tcPr>
            <w:tcW w:w="10045" w:type="dxa"/>
          </w:tcPr>
          <w:p w14:paraId="5F345BFF" w14:textId="77777777" w:rsidR="0075798E" w:rsidRDefault="0075798E" w:rsidP="003A72C8">
            <w:pPr>
              <w:spacing w:line="360" w:lineRule="auto"/>
            </w:pPr>
            <w:r>
              <w:t xml:space="preserve">     Vice Chairperson  </w:t>
            </w:r>
            <w:r w:rsidRPr="0008498B"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" w:name="Text48"/>
            <w:r w:rsidRPr="0008498B">
              <w:instrText xml:space="preserve"> FORMTEXT </w:instrText>
            </w:r>
            <w:r w:rsidRPr="0008498B">
              <w:fldChar w:fldCharType="separate"/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fldChar w:fldCharType="end"/>
            </w:r>
            <w:bookmarkEnd w:id="2"/>
          </w:p>
        </w:tc>
      </w:tr>
      <w:tr w:rsidR="0075798E" w14:paraId="5F345C02" w14:textId="77777777" w:rsidTr="003A72C8">
        <w:tc>
          <w:tcPr>
            <w:tcW w:w="10045" w:type="dxa"/>
          </w:tcPr>
          <w:p w14:paraId="5F345C01" w14:textId="77777777" w:rsidR="0075798E" w:rsidRPr="0008498B" w:rsidRDefault="0075798E" w:rsidP="003A72C8">
            <w:pPr>
              <w:spacing w:line="360" w:lineRule="auto"/>
            </w:pPr>
            <w:r>
              <w:t xml:space="preserve">     Secretary  </w:t>
            </w: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75798E" w14:paraId="5F345C04" w14:textId="77777777" w:rsidTr="003A72C8">
        <w:tc>
          <w:tcPr>
            <w:tcW w:w="10045" w:type="dxa"/>
          </w:tcPr>
          <w:p w14:paraId="5F345C03" w14:textId="77777777" w:rsidR="0075798E" w:rsidRPr="0008498B" w:rsidRDefault="0075798E" w:rsidP="003A72C8">
            <w:pPr>
              <w:spacing w:line="360" w:lineRule="auto"/>
            </w:pPr>
            <w:r>
              <w:t xml:space="preserve">     Financial Secretary  </w:t>
            </w: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4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75798E" w14:paraId="5F345C06" w14:textId="77777777" w:rsidTr="003A72C8">
        <w:tc>
          <w:tcPr>
            <w:tcW w:w="10045" w:type="dxa"/>
          </w:tcPr>
          <w:p w14:paraId="5F345C05" w14:textId="77777777" w:rsidR="0075798E" w:rsidRPr="0008498B" w:rsidRDefault="0075798E" w:rsidP="003A72C8">
            <w:pPr>
              <w:spacing w:line="360" w:lineRule="auto"/>
            </w:pPr>
            <w:r>
              <w:t xml:space="preserve">     Treasurer(s)  </w:t>
            </w:r>
            <w: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5" w:name="Text6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5F345C07" w14:textId="77777777" w:rsidR="0075798E" w:rsidRDefault="0075798E" w:rsidP="0075798E">
      <w:pPr>
        <w:ind w:left="360"/>
      </w:pPr>
    </w:p>
    <w:p w14:paraId="5F345C08" w14:textId="77777777" w:rsidR="0075798E" w:rsidRDefault="0075798E" w:rsidP="0075798E">
      <w:pPr>
        <w:ind w:left="360" w:hanging="360"/>
        <w:rPr>
          <w:b/>
        </w:rPr>
      </w:pPr>
      <w:r w:rsidRPr="0008498B">
        <w:rPr>
          <w:b/>
        </w:rPr>
        <w:t>BUDGET AND COMMITMENT PLAN VISITATION</w:t>
      </w:r>
    </w:p>
    <w:p w14:paraId="5F345C09" w14:textId="77777777" w:rsidR="0075798E" w:rsidRPr="0008498B" w:rsidRDefault="0075798E" w:rsidP="0075798E">
      <w:pPr>
        <w:ind w:left="360" w:hanging="360"/>
        <w:rPr>
          <w:b/>
        </w:rPr>
      </w:pPr>
    </w:p>
    <w:p w14:paraId="5F345C0A" w14:textId="77777777" w:rsidR="004D40E8" w:rsidRDefault="00757453" w:rsidP="004D40E8">
      <w:pPr>
        <w:tabs>
          <w:tab w:val="left" w:pos="720"/>
          <w:tab w:val="left" w:pos="900"/>
        </w:tabs>
        <w:spacing w:after="120"/>
        <w:ind w:left="418" w:hanging="418"/>
      </w:pPr>
      <w:r>
        <w:t>2.</w:t>
      </w:r>
      <w:r>
        <w:tab/>
      </w:r>
      <w:r w:rsidR="0075798E">
        <w:t xml:space="preserve">a.   Has the committee submitted to the Church Council a complete budget for the coming year?  (¶258.4) </w:t>
      </w:r>
      <w:r w:rsidR="00817E52">
        <w:t xml:space="preserve">  </w:t>
      </w:r>
      <w:r w:rsidR="00817E52" w:rsidRPr="00817E52">
        <w:t>YES / NO</w:t>
      </w:r>
      <w:r w:rsidR="0075798E" w:rsidRPr="00817E52">
        <w:t xml:space="preserve">  </w:t>
      </w:r>
      <w:r w:rsidR="004D40E8">
        <w:tab/>
      </w:r>
      <w:r w:rsidR="004D40E8">
        <w:tab/>
        <w:t>If not, why not? _______________________________________________________________________________</w:t>
      </w:r>
    </w:p>
    <w:p w14:paraId="5F345C0B" w14:textId="77777777" w:rsidR="0075798E" w:rsidRDefault="0075798E" w:rsidP="0075798E">
      <w:pPr>
        <w:tabs>
          <w:tab w:val="left" w:pos="360"/>
          <w:tab w:val="left" w:pos="540"/>
        </w:tabs>
        <w:ind w:left="720" w:hanging="720"/>
        <w:rPr>
          <w:u w:val="single"/>
        </w:rPr>
      </w:pPr>
      <w:r>
        <w:tab/>
        <w:t xml:space="preserve"> b. </w:t>
      </w:r>
      <w:r>
        <w:tab/>
        <w:t xml:space="preserve">Did the committee give the Church Council (or Council on Ministries) an opportunity to request financial support for recommended ministries (¶258.4)?   </w:t>
      </w:r>
      <w:r w:rsidR="00817E52">
        <w:t>YES / NO</w:t>
      </w:r>
    </w:p>
    <w:p w14:paraId="5F345C0C" w14:textId="77777777" w:rsidR="0075798E" w:rsidRPr="004D40E8" w:rsidRDefault="004D40E8" w:rsidP="004D40E8">
      <w:pPr>
        <w:tabs>
          <w:tab w:val="left" w:pos="360"/>
          <w:tab w:val="left" w:pos="540"/>
        </w:tabs>
        <w:ind w:left="720" w:hanging="720"/>
      </w:pPr>
      <w:r>
        <w:tab/>
      </w:r>
      <w:r>
        <w:tab/>
      </w:r>
      <w:r>
        <w:tab/>
        <w:t>If not, why not? ___________________________________________________________________________</w:t>
      </w:r>
    </w:p>
    <w:p w14:paraId="5F345C0D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>3.</w:t>
      </w:r>
      <w:r>
        <w:t xml:space="preserve">  Will a Commitment Plan visitation be conducted?</w:t>
      </w:r>
      <w:r w:rsidR="00817E52">
        <w:t xml:space="preserve">  </w:t>
      </w:r>
      <w:r>
        <w:t xml:space="preserve"> </w:t>
      </w:r>
      <w:r w:rsidR="00817E52">
        <w:t>YES / NO</w:t>
      </w:r>
    </w:p>
    <w:p w14:paraId="5F345C0E" w14:textId="77777777" w:rsidR="0075798E" w:rsidRPr="004D40E8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 xml:space="preserve">4.  </w:t>
      </w:r>
      <w:r w:rsidR="00E77234" w:rsidRPr="004D40E8">
        <w:t xml:space="preserve">Is giving by individual participants in the local church regularly reviewed?  </w:t>
      </w:r>
      <w:r w:rsidR="00817E52">
        <w:t>YES / NO</w:t>
      </w:r>
    </w:p>
    <w:p w14:paraId="5F345C0F" w14:textId="77777777" w:rsidR="00E77234" w:rsidRDefault="00E7723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ab/>
      </w:r>
      <w:r w:rsidRPr="004D40E8">
        <w:tab/>
      </w:r>
      <w:r w:rsidR="004D40E8">
        <w:tab/>
        <w:t>If not, why not? ___________________________________________________________________________</w:t>
      </w:r>
    </w:p>
    <w:p w14:paraId="5F345C10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5</w:t>
      </w:r>
      <w:r w:rsidR="0075798E">
        <w:t>.  The financial secretary sends members and other contributors regular reports of their giving:</w:t>
      </w:r>
    </w:p>
    <w:p w14:paraId="5F345C11" w14:textId="77777777" w:rsidR="0075798E" w:rsidRDefault="0075798E" w:rsidP="0075798E">
      <w:pPr>
        <w:tabs>
          <w:tab w:val="left" w:pos="360"/>
          <w:tab w:val="left" w:pos="540"/>
        </w:tabs>
        <w:ind w:left="720"/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F10D4">
        <w:fldChar w:fldCharType="separate"/>
      </w:r>
      <w:r>
        <w:fldChar w:fldCharType="end"/>
      </w:r>
      <w:r>
        <w:t xml:space="preserve"> Monthly       </w:t>
      </w:r>
      <w:bookmarkStart w:id="6" w:name="Check5"/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F10D4">
        <w:fldChar w:fldCharType="separate"/>
      </w:r>
      <w:r>
        <w:fldChar w:fldCharType="end"/>
      </w:r>
      <w:bookmarkEnd w:id="6"/>
      <w:r>
        <w:t xml:space="preserve"> Quarter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F10D4">
        <w:fldChar w:fldCharType="separate"/>
      </w:r>
      <w:r>
        <w:fldChar w:fldCharType="end"/>
      </w:r>
      <w:r>
        <w:t xml:space="preserve"> Semi-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F10D4">
        <w:fldChar w:fldCharType="separate"/>
      </w:r>
      <w:r>
        <w:fldChar w:fldCharType="end"/>
      </w:r>
      <w:r>
        <w:t xml:space="preserve"> 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F10D4">
        <w:fldChar w:fldCharType="separate"/>
      </w:r>
      <w:r>
        <w:fldChar w:fldCharType="end"/>
      </w:r>
      <w:r>
        <w:t xml:space="preserve"> Never</w:t>
      </w:r>
    </w:p>
    <w:p w14:paraId="5F345C12" w14:textId="77777777" w:rsidR="0075798E" w:rsidRDefault="0075798E" w:rsidP="0075798E">
      <w:pPr>
        <w:tabs>
          <w:tab w:val="left" w:pos="360"/>
          <w:tab w:val="left" w:pos="540"/>
        </w:tabs>
      </w:pPr>
    </w:p>
    <w:p w14:paraId="5F345C13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6</w:t>
      </w:r>
      <w:r w:rsidR="0075798E">
        <w:t>.  What are the plans for raising sufficient income to meet the budget adopted by the Church Council?  (¶258.4)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39"/>
      </w:tblGrid>
      <w:tr w:rsidR="0075798E" w14:paraId="5F345C24" w14:textId="77777777" w:rsidTr="00276044">
        <w:trPr>
          <w:trHeight w:val="3072"/>
        </w:trPr>
        <w:tc>
          <w:tcPr>
            <w:tcW w:w="9239" w:type="dxa"/>
          </w:tcPr>
          <w:p w14:paraId="5F345C14" w14:textId="77777777" w:rsidR="0075798E" w:rsidRDefault="004D40E8" w:rsidP="003A72C8">
            <w:pPr>
              <w:tabs>
                <w:tab w:val="left" w:pos="360"/>
                <w:tab w:val="left" w:pos="540"/>
              </w:tabs>
            </w:pPr>
            <w:r w:rsidRPr="00276044">
              <w:t xml:space="preserve">If not currently paying 100% of Fair Share Apportionment please include </w:t>
            </w:r>
            <w:r w:rsidR="00250F48">
              <w:t xml:space="preserve">in your description of your plans </w:t>
            </w:r>
            <w:r w:rsidRPr="00276044">
              <w:t xml:space="preserve">a </w:t>
            </w:r>
            <w:r w:rsidR="008F4255" w:rsidRPr="00276044">
              <w:t xml:space="preserve">covenant </w:t>
            </w:r>
            <w:r w:rsidRPr="00276044">
              <w:t>that indicates the steps you are taking to</w:t>
            </w:r>
            <w:r w:rsidR="00817E52">
              <w:t xml:space="preserve"> move</w:t>
            </w:r>
            <w:r w:rsidRPr="00276044">
              <w:t xml:space="preserve"> </w:t>
            </w:r>
            <w:r w:rsidR="008F4255" w:rsidRPr="00276044">
              <w:t>towards 100%</w:t>
            </w:r>
            <w:r w:rsidR="00276044">
              <w:t>.</w:t>
            </w:r>
          </w:p>
          <w:p w14:paraId="5F345C15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6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7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8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9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A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B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C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D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E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F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0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1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2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3" w14:textId="77777777" w:rsidR="0075798E" w:rsidRPr="001D7469" w:rsidRDefault="0075798E" w:rsidP="003A72C8">
            <w:pPr>
              <w:tabs>
                <w:tab w:val="left" w:pos="360"/>
                <w:tab w:val="left" w:pos="540"/>
              </w:tabs>
            </w:pPr>
          </w:p>
        </w:tc>
      </w:tr>
    </w:tbl>
    <w:p w14:paraId="5F345C25" w14:textId="77777777" w:rsidR="0075798E" w:rsidRDefault="0075798E" w:rsidP="0075798E">
      <w:pPr>
        <w:tabs>
          <w:tab w:val="left" w:pos="360"/>
          <w:tab w:val="left" w:pos="540"/>
        </w:tabs>
      </w:pPr>
    </w:p>
    <w:p w14:paraId="5F345C26" w14:textId="77777777" w:rsidR="0075798E" w:rsidRDefault="004D40E8" w:rsidP="0075798E">
      <w:pPr>
        <w:tabs>
          <w:tab w:val="left" w:pos="360"/>
          <w:tab w:val="left" w:pos="540"/>
        </w:tabs>
      </w:pPr>
      <w:r>
        <w:t>7</w:t>
      </w:r>
      <w:r w:rsidR="0075798E">
        <w:t>.  Does the Financial Secretary report regularly to the Church Council the number of pledging units and total amount pledged, the</w:t>
      </w:r>
    </w:p>
    <w:p w14:paraId="5F345C27" w14:textId="77777777" w:rsidR="0075798E" w:rsidRDefault="0075798E" w:rsidP="0075798E">
      <w:pPr>
        <w:tabs>
          <w:tab w:val="left" w:pos="360"/>
          <w:tab w:val="left" w:pos="540"/>
        </w:tabs>
      </w:pPr>
      <w:r>
        <w:t xml:space="preserve">     changes in pledge total since the last report, the number of pledging units paid currently, and the number whose giving is </w:t>
      </w:r>
    </w:p>
    <w:p w14:paraId="5F345C28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 xml:space="preserve">     delinquent?  </w:t>
      </w:r>
      <w:r w:rsidR="00817E52">
        <w:t xml:space="preserve"> YES / NO</w:t>
      </w:r>
    </w:p>
    <w:p w14:paraId="5F345C29" w14:textId="77777777" w:rsidR="0075798E" w:rsidRPr="008618E8" w:rsidRDefault="00276044" w:rsidP="00231BAB">
      <w:pPr>
        <w:widowControl/>
        <w:tabs>
          <w:tab w:val="left" w:pos="360"/>
          <w:tab w:val="left" w:pos="540"/>
        </w:tabs>
        <w:autoSpaceDE/>
        <w:autoSpaceDN/>
        <w:adjustRightInd/>
        <w:rPr>
          <w:b/>
          <w:bCs/>
          <w:sz w:val="24"/>
        </w:rPr>
      </w:pPr>
      <w:r>
        <w:rPr>
          <w:b/>
        </w:rPr>
        <w:t xml:space="preserve">     </w:t>
      </w:r>
      <w:r>
        <w:t>If not, why not? _______________________________________________________________________________</w:t>
      </w:r>
      <w:r w:rsidR="0075798E">
        <w:rPr>
          <w:b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C2C" w14:textId="77777777" w:rsidTr="003A72C8">
        <w:tc>
          <w:tcPr>
            <w:tcW w:w="5508" w:type="dxa"/>
          </w:tcPr>
          <w:p w14:paraId="5F345C2A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lastRenderedPageBreak/>
              <w:t xml:space="preserve">Church:  </w:t>
            </w:r>
            <w:r w:rsidRPr="00E0053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5F345C2B" w14:textId="77777777" w:rsidR="0075798E" w:rsidRPr="00934C17" w:rsidRDefault="0075798E" w:rsidP="003A72C8">
            <w:pPr>
              <w:rPr>
                <w:b/>
                <w:bCs/>
              </w:rPr>
            </w:pPr>
            <w:r w:rsidRPr="00934C17">
              <w:rPr>
                <w:b/>
                <w:bCs/>
                <w:sz w:val="24"/>
              </w:rPr>
              <w:t xml:space="preserve">Charge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</w:tr>
    </w:tbl>
    <w:p w14:paraId="5F345C2D" w14:textId="77777777" w:rsidR="0075798E" w:rsidRDefault="0075798E" w:rsidP="0075798E">
      <w:pPr>
        <w:pStyle w:val="Heading4"/>
        <w:jc w:val="center"/>
        <w:rPr>
          <w:rFonts w:ascii="Times New Roman" w:hAnsi="Times New Roman" w:cs="Times New Roman"/>
          <w:b w:val="0"/>
        </w:rPr>
      </w:pPr>
    </w:p>
    <w:p w14:paraId="5F345C2E" w14:textId="77777777" w:rsidR="0075798E" w:rsidRPr="00246BCA" w:rsidRDefault="0075798E" w:rsidP="0075798E"/>
    <w:p w14:paraId="5F345C2F" w14:textId="77777777" w:rsidR="0075798E" w:rsidRPr="00246BCA" w:rsidRDefault="0075798E" w:rsidP="0075798E">
      <w:pPr>
        <w:pStyle w:val="Heading4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THE HANDLING OF CHURCH FUNDS</w:t>
      </w:r>
    </w:p>
    <w:p w14:paraId="5F345C30" w14:textId="77777777" w:rsidR="0075798E" w:rsidRDefault="0075798E" w:rsidP="0075798E">
      <w:pPr>
        <w:pStyle w:val="Heading4"/>
        <w:rPr>
          <w:rFonts w:ascii="Times New Roman" w:hAnsi="Times New Roman" w:cs="Times New Roman"/>
          <w:b w:val="0"/>
          <w:sz w:val="20"/>
          <w:szCs w:val="20"/>
        </w:rPr>
      </w:pPr>
    </w:p>
    <w:p w14:paraId="5F345C31" w14:textId="77777777" w:rsidR="0075798E" w:rsidRDefault="00276044" w:rsidP="0075798E">
      <w:pPr>
        <w:pStyle w:val="Heading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0"/>
          <w:szCs w:val="20"/>
        </w:rPr>
        <w:t>8</w:t>
      </w:r>
      <w:r w:rsidR="0075798E">
        <w:rPr>
          <w:rFonts w:ascii="Times New Roman" w:hAnsi="Times New Roman" w:cs="Times New Roman"/>
          <w:b w:val="0"/>
          <w:sz w:val="20"/>
          <w:szCs w:val="20"/>
        </w:rPr>
        <w:t xml:space="preserve">. 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Are reports made regularly to the Committee on Finance or the Church Council by the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treasurer(s)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?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 xml:space="preserve"> (¶25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8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.4b)</w:t>
      </w:r>
    </w:p>
    <w:p w14:paraId="5F345C32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="00817E52">
        <w:t>YES / NO</w:t>
      </w:r>
    </w:p>
    <w:p w14:paraId="5F345C33" w14:textId="67A3DCFD" w:rsidR="0075798E" w:rsidRDefault="00276044" w:rsidP="0075798E">
      <w:pPr>
        <w:rPr>
          <w:sz w:val="22"/>
          <w:szCs w:val="22"/>
        </w:rPr>
      </w:pPr>
      <w:r>
        <w:t xml:space="preserve">      If not, why not? _______________________________________________________________________________</w:t>
      </w:r>
      <w:r w:rsidR="00D51A79">
        <w:t>______</w:t>
      </w:r>
    </w:p>
    <w:p w14:paraId="5F345C34" w14:textId="77777777" w:rsidR="0075798E" w:rsidRDefault="00276044" w:rsidP="0075798E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75798E">
        <w:rPr>
          <w:sz w:val="22"/>
          <w:szCs w:val="22"/>
        </w:rPr>
        <w:t xml:space="preserve">.  </w:t>
      </w:r>
      <w:r w:rsidR="0075798E" w:rsidRPr="00163625">
        <w:rPr>
          <w:sz w:val="22"/>
          <w:szCs w:val="22"/>
        </w:rPr>
        <w:t>Are all benevolences and other connectional funds remitted monthly to the conference treasurer</w:t>
      </w:r>
      <w:r w:rsidR="0075798E">
        <w:rPr>
          <w:sz w:val="22"/>
          <w:szCs w:val="22"/>
        </w:rPr>
        <w:t>?</w:t>
      </w:r>
      <w:r w:rsidR="0075798E" w:rsidRPr="00163625">
        <w:rPr>
          <w:sz w:val="22"/>
          <w:szCs w:val="22"/>
        </w:rPr>
        <w:t xml:space="preserve"> (¶25</w:t>
      </w:r>
      <w:r w:rsidR="0075798E">
        <w:rPr>
          <w:sz w:val="22"/>
          <w:szCs w:val="22"/>
        </w:rPr>
        <w:t>8</w:t>
      </w:r>
      <w:r w:rsidR="0075798E" w:rsidRPr="00163625">
        <w:rPr>
          <w:sz w:val="22"/>
          <w:szCs w:val="22"/>
        </w:rPr>
        <w:t xml:space="preserve">.4b)  </w:t>
      </w:r>
    </w:p>
    <w:p w14:paraId="5F345C35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rPr>
          <w:sz w:val="22"/>
          <w:szCs w:val="22"/>
        </w:rPr>
        <w:t xml:space="preserve">   </w:t>
      </w:r>
      <w:r w:rsidRPr="00163625">
        <w:rPr>
          <w:sz w:val="22"/>
          <w:szCs w:val="22"/>
        </w:rPr>
        <w:t xml:space="preserve"> </w:t>
      </w:r>
      <w:r w:rsidR="00817E52">
        <w:t>YES / NO</w:t>
      </w:r>
    </w:p>
    <w:p w14:paraId="5F345C36" w14:textId="6D0E2345" w:rsidR="00533E82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ab/>
        <w:t>If not, why not? _______________________________________________________________________________</w:t>
      </w:r>
      <w:r w:rsidR="00D51A79">
        <w:t>______</w:t>
      </w:r>
    </w:p>
    <w:p w14:paraId="5F345C37" w14:textId="77777777" w:rsidR="00231BAB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76044">
        <w:t xml:space="preserve">10.  </w:t>
      </w:r>
      <w:r w:rsidR="00250F48" w:rsidRPr="00D42255">
        <w:rPr>
          <w:sz w:val="22"/>
          <w:szCs w:val="22"/>
        </w:rPr>
        <w:t xml:space="preserve">a.  </w:t>
      </w:r>
      <w:r w:rsidRPr="00D42255">
        <w:rPr>
          <w:sz w:val="22"/>
          <w:szCs w:val="22"/>
        </w:rPr>
        <w:t>What banks have been designated by the Church Council as a Depository</w:t>
      </w:r>
      <w:r w:rsidR="00250F48" w:rsidRPr="00D42255">
        <w:rPr>
          <w:sz w:val="22"/>
          <w:szCs w:val="22"/>
        </w:rPr>
        <w:t>?</w:t>
      </w:r>
      <w:r w:rsidRPr="00276044">
        <w:t xml:space="preserve"> (</w:t>
      </w:r>
      <w:r>
        <w:t>¶</w:t>
      </w:r>
      <w:r w:rsidRPr="00276044">
        <w:t xml:space="preserve"> 258.4</w:t>
      </w:r>
      <w:r w:rsidR="00964E93">
        <w:t>e</w:t>
      </w:r>
      <w:r w:rsidRPr="00276044">
        <w:t>)</w:t>
      </w:r>
      <w:r w:rsidR="00250F48">
        <w:t xml:space="preserve"> _____________________</w:t>
      </w:r>
    </w:p>
    <w:p w14:paraId="5F345C38" w14:textId="0363A1A2" w:rsidR="00250F48" w:rsidRPr="00276044" w:rsidRDefault="00250F48" w:rsidP="00D51A79">
      <w:pPr>
        <w:widowControl/>
        <w:tabs>
          <w:tab w:val="left" w:pos="360"/>
          <w:tab w:val="left" w:pos="540"/>
        </w:tabs>
        <w:autoSpaceDE/>
        <w:autoSpaceDN/>
        <w:adjustRightInd/>
        <w:ind w:right="-609"/>
      </w:pPr>
      <w:r>
        <w:tab/>
        <w:t>__________________________________________________________________________</w:t>
      </w:r>
      <w:r w:rsidR="00D51A79">
        <w:t>________________________</w:t>
      </w:r>
    </w:p>
    <w:p w14:paraId="5F345C39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rPr>
          <w:sz w:val="22"/>
          <w:szCs w:val="22"/>
        </w:rPr>
        <w:t xml:space="preserve">      </w:t>
      </w:r>
      <w:r w:rsidR="00250F48">
        <w:rPr>
          <w:sz w:val="22"/>
          <w:szCs w:val="22"/>
        </w:rPr>
        <w:t>b</w:t>
      </w:r>
      <w:r w:rsidRPr="00163625">
        <w:rPr>
          <w:sz w:val="22"/>
          <w:szCs w:val="22"/>
        </w:rPr>
        <w:t xml:space="preserve">.    Are all deposited funds fully guaranteed or insured?  </w:t>
      </w:r>
      <w:r w:rsidR="00BD00AD">
        <w:t xml:space="preserve"> YES / NO</w:t>
      </w:r>
    </w:p>
    <w:p w14:paraId="5F345C3A" w14:textId="77777777" w:rsidR="0075798E" w:rsidRPr="002D2167" w:rsidRDefault="00250F48" w:rsidP="0075798E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. </w:t>
      </w:r>
      <w:r w:rsidR="0075798E" w:rsidRPr="002D2167">
        <w:rPr>
          <w:sz w:val="22"/>
          <w:szCs w:val="22"/>
        </w:rPr>
        <w:t xml:space="preserve">   Is the account(s) in the name of the church?  </w:t>
      </w:r>
      <w:r w:rsidR="00BD00AD">
        <w:rPr>
          <w:sz w:val="22"/>
          <w:szCs w:val="22"/>
        </w:rPr>
        <w:t>YES / NO</w:t>
      </w:r>
    </w:p>
    <w:p w14:paraId="5F345C3B" w14:textId="77777777" w:rsidR="0075798E" w:rsidRPr="00246BCA" w:rsidRDefault="0075798E" w:rsidP="0075798E">
      <w:pPr>
        <w:widowControl/>
        <w:autoSpaceDE/>
        <w:autoSpaceDN/>
        <w:adjustRightInd/>
        <w:rPr>
          <w:sz w:val="16"/>
          <w:szCs w:val="16"/>
        </w:rPr>
      </w:pPr>
    </w:p>
    <w:p w14:paraId="5F345C3C" w14:textId="77777777" w:rsidR="00276044" w:rsidRPr="00195AE5" w:rsidRDefault="00276044" w:rsidP="0075798E">
      <w:pPr>
        <w:rPr>
          <w:sz w:val="22"/>
          <w:szCs w:val="22"/>
        </w:rPr>
      </w:pPr>
      <w:r w:rsidRPr="00195AE5">
        <w:rPr>
          <w:sz w:val="22"/>
          <w:szCs w:val="22"/>
        </w:rPr>
        <w:t>11.   Has the Committee established written financial policies to document the internal controls of the local church</w:t>
      </w:r>
    </w:p>
    <w:p w14:paraId="5F345C3D" w14:textId="77777777" w:rsidR="00276044" w:rsidRPr="00195AE5" w:rsidRDefault="00276044" w:rsidP="00276044">
      <w:pPr>
        <w:rPr>
          <w:sz w:val="22"/>
          <w:szCs w:val="22"/>
        </w:rPr>
      </w:pPr>
      <w:r w:rsidRPr="00195AE5">
        <w:rPr>
          <w:sz w:val="22"/>
          <w:szCs w:val="22"/>
        </w:rPr>
        <w:t xml:space="preserve">       (¶258.4</w:t>
      </w:r>
      <w:r w:rsidR="00D42255">
        <w:rPr>
          <w:sz w:val="22"/>
          <w:szCs w:val="22"/>
        </w:rPr>
        <w:t>c</w:t>
      </w:r>
      <w:r w:rsidRPr="00195AE5">
        <w:rPr>
          <w:sz w:val="22"/>
          <w:szCs w:val="22"/>
        </w:rPr>
        <w:t>)?  (</w:t>
      </w:r>
      <w:r w:rsidRPr="00250F48">
        <w:rPr>
          <w:i/>
          <w:sz w:val="22"/>
          <w:szCs w:val="22"/>
        </w:rPr>
        <w:t>Attach as supplement</w:t>
      </w:r>
      <w:r w:rsidRP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 xml:space="preserve">  YES / NO</w:t>
      </w:r>
    </w:p>
    <w:p w14:paraId="5F345C3E" w14:textId="77777777" w:rsidR="00276044" w:rsidRDefault="00276044" w:rsidP="0075798E">
      <w:pPr>
        <w:rPr>
          <w:sz w:val="22"/>
          <w:szCs w:val="22"/>
          <w:highlight w:val="yellow"/>
        </w:rPr>
      </w:pPr>
      <w:r>
        <w:t xml:space="preserve">       If not, why not? _______________________________________________________________________________</w:t>
      </w:r>
    </w:p>
    <w:p w14:paraId="5F345C3F" w14:textId="77777777" w:rsidR="00276044" w:rsidRPr="00195AE5" w:rsidRDefault="00195AE5" w:rsidP="0075798E">
      <w:pPr>
        <w:rPr>
          <w:sz w:val="22"/>
          <w:szCs w:val="22"/>
        </w:rPr>
      </w:pPr>
      <w:r>
        <w:rPr>
          <w:sz w:val="22"/>
          <w:szCs w:val="22"/>
        </w:rPr>
        <w:t xml:space="preserve">12.  </w:t>
      </w:r>
      <w:r w:rsidR="00276044" w:rsidRPr="00195AE5">
        <w:rPr>
          <w:sz w:val="22"/>
          <w:szCs w:val="22"/>
        </w:rPr>
        <w:t>Have these policies been reviewed by the committee and found to be adequate and effective (¶</w:t>
      </w:r>
      <w:r w:rsidR="00BD00AD">
        <w:rPr>
          <w:sz w:val="22"/>
          <w:szCs w:val="22"/>
        </w:rPr>
        <w:t>258.4</w:t>
      </w:r>
      <w:r w:rsidR="00D42255">
        <w:rPr>
          <w:sz w:val="22"/>
          <w:szCs w:val="22"/>
        </w:rPr>
        <w:t>c,</w:t>
      </w:r>
      <w:r w:rsidR="00BD00AD">
        <w:rPr>
          <w:sz w:val="22"/>
          <w:szCs w:val="22"/>
        </w:rPr>
        <w:t>d)?YES / NO</w:t>
      </w:r>
      <w:r w:rsidRPr="00195AE5">
        <w:rPr>
          <w:sz w:val="22"/>
          <w:szCs w:val="22"/>
        </w:rPr>
        <w:t xml:space="preserve"> </w:t>
      </w:r>
    </w:p>
    <w:p w14:paraId="5F345C40" w14:textId="77777777" w:rsidR="0075798E" w:rsidRDefault="0075798E" w:rsidP="0075798E">
      <w:pPr>
        <w:rPr>
          <w:sz w:val="22"/>
          <w:szCs w:val="22"/>
        </w:rPr>
      </w:pPr>
      <w:r w:rsidRPr="002F42FC">
        <w:rPr>
          <w:sz w:val="22"/>
          <w:szCs w:val="22"/>
        </w:rPr>
        <w:t>1</w:t>
      </w:r>
      <w:r w:rsidR="00195AE5">
        <w:rPr>
          <w:sz w:val="22"/>
          <w:szCs w:val="22"/>
        </w:rPr>
        <w:t>3</w:t>
      </w:r>
      <w:r w:rsidRPr="002F42FC">
        <w:rPr>
          <w:sz w:val="22"/>
          <w:szCs w:val="22"/>
        </w:rPr>
        <w:t xml:space="preserve">.  Are the church offerings counted by a counting committee of two or more persons who are not from the same </w:t>
      </w:r>
    </w:p>
    <w:p w14:paraId="5F345C41" w14:textId="77777777" w:rsidR="0075798E" w:rsidRPr="002F42FC" w:rsidRDefault="0075798E" w:rsidP="0075798E">
      <w:pPr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       </w:t>
      </w:r>
      <w:r w:rsidRPr="002F42FC">
        <w:rPr>
          <w:sz w:val="22"/>
          <w:szCs w:val="22"/>
        </w:rPr>
        <w:t xml:space="preserve">household?  (¶258.4a)  </w:t>
      </w:r>
      <w:r w:rsidR="00BD00AD">
        <w:rPr>
          <w:sz w:val="22"/>
          <w:szCs w:val="22"/>
        </w:rPr>
        <w:t>YES / NO</w:t>
      </w:r>
    </w:p>
    <w:p w14:paraId="5F345C42" w14:textId="77777777" w:rsidR="0075798E" w:rsidRDefault="0075798E" w:rsidP="0075798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4</w:t>
      </w:r>
      <w:r>
        <w:rPr>
          <w:sz w:val="22"/>
          <w:szCs w:val="22"/>
        </w:rPr>
        <w:t xml:space="preserve">.  </w:t>
      </w:r>
      <w:r w:rsidRPr="00163625">
        <w:rPr>
          <w:sz w:val="22"/>
          <w:szCs w:val="22"/>
        </w:rPr>
        <w:t>Are all funds deposited promptly in accordance with procedures developed by the Committee on Finance</w:t>
      </w:r>
      <w:r>
        <w:rPr>
          <w:sz w:val="22"/>
          <w:szCs w:val="22"/>
        </w:rPr>
        <w:t>?</w:t>
      </w:r>
    </w:p>
    <w:p w14:paraId="5F345C43" w14:textId="77777777" w:rsidR="0075798E" w:rsidRDefault="0075798E" w:rsidP="0075798E">
      <w:pPr>
        <w:rPr>
          <w:u w:val="single"/>
        </w:rPr>
      </w:pPr>
      <w:r>
        <w:rPr>
          <w:sz w:val="22"/>
          <w:szCs w:val="22"/>
        </w:rPr>
        <w:t xml:space="preserve">     </w:t>
      </w:r>
      <w:r w:rsidR="003C3EBE">
        <w:rPr>
          <w:sz w:val="22"/>
          <w:szCs w:val="22"/>
        </w:rPr>
        <w:t xml:space="preserve"> (¶258</w:t>
      </w:r>
      <w:r w:rsidR="00AF79A2">
        <w:rPr>
          <w:sz w:val="22"/>
          <w:szCs w:val="22"/>
        </w:rPr>
        <w:t>.4a</w:t>
      </w:r>
      <w:r w:rsidRPr="00163625">
        <w:rPr>
          <w:sz w:val="22"/>
          <w:szCs w:val="22"/>
        </w:rPr>
        <w:t xml:space="preserve">)  </w:t>
      </w:r>
      <w:r w:rsidR="00BD00AD">
        <w:t>YES / NO</w:t>
      </w:r>
    </w:p>
    <w:p w14:paraId="5F345C44" w14:textId="086C3C81" w:rsidR="0075798E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5" w14:textId="77777777" w:rsidR="0075798E" w:rsidRDefault="0075798E" w:rsidP="003C3EB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5</w:t>
      </w:r>
      <w:r>
        <w:rPr>
          <w:sz w:val="22"/>
          <w:szCs w:val="22"/>
        </w:rPr>
        <w:t xml:space="preserve">.  Has bonding been obtained for </w:t>
      </w:r>
      <w:r w:rsidRPr="00163625">
        <w:rPr>
          <w:sz w:val="22"/>
          <w:szCs w:val="22"/>
        </w:rPr>
        <w:t>f</w:t>
      </w:r>
      <w:r w:rsidR="003C3EBE">
        <w:rPr>
          <w:sz w:val="22"/>
          <w:szCs w:val="22"/>
        </w:rPr>
        <w:t>inancial officers of the church?</w:t>
      </w:r>
      <w:r w:rsidR="00880FE2">
        <w:rPr>
          <w:sz w:val="22"/>
          <w:szCs w:val="22"/>
        </w:rPr>
        <w:t xml:space="preserve"> </w:t>
      </w:r>
      <w:r w:rsidR="00880FE2" w:rsidRPr="00195AE5">
        <w:rPr>
          <w:sz w:val="22"/>
          <w:szCs w:val="22"/>
        </w:rPr>
        <w:t>(</w:t>
      </w:r>
      <w:r w:rsidR="00195AE5" w:rsidRPr="00195AE5">
        <w:rPr>
          <w:sz w:val="22"/>
          <w:szCs w:val="22"/>
        </w:rPr>
        <w:t>¶</w:t>
      </w:r>
      <w:r w:rsidR="00880FE2" w:rsidRPr="00195AE5">
        <w:rPr>
          <w:sz w:val="22"/>
          <w:szCs w:val="22"/>
        </w:rPr>
        <w:t>2</w:t>
      </w:r>
      <w:r w:rsidR="00195AE5">
        <w:rPr>
          <w:sz w:val="22"/>
          <w:szCs w:val="22"/>
        </w:rPr>
        <w:t>58.4</w:t>
      </w:r>
      <w:r w:rsidR="00964E93">
        <w:rPr>
          <w:sz w:val="22"/>
          <w:szCs w:val="22"/>
        </w:rPr>
        <w:t>b</w:t>
      </w:r>
      <w:r w:rsid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>YES / NO</w:t>
      </w:r>
    </w:p>
    <w:p w14:paraId="5F345C46" w14:textId="77777777" w:rsidR="0075798E" w:rsidRPr="00163625" w:rsidRDefault="0075798E" w:rsidP="0075798E">
      <w:pPr>
        <w:widowControl/>
        <w:autoSpaceDE/>
        <w:autoSpaceDN/>
        <w:adjustRightInd/>
        <w:rPr>
          <w:sz w:val="22"/>
          <w:szCs w:val="22"/>
        </w:rPr>
      </w:pPr>
    </w:p>
    <w:p w14:paraId="5F345C47" w14:textId="77777777" w:rsidR="00195AE5" w:rsidRDefault="0075798E" w:rsidP="00195AE5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 xml:space="preserve">6.  </w:t>
      </w:r>
      <w:r w:rsidRPr="00163625">
        <w:rPr>
          <w:sz w:val="22"/>
          <w:szCs w:val="22"/>
        </w:rPr>
        <w:t xml:space="preserve">Has the Committee on Finance had the books of the financial officers examined and </w:t>
      </w:r>
      <w:r>
        <w:rPr>
          <w:sz w:val="22"/>
          <w:szCs w:val="22"/>
        </w:rPr>
        <w:t xml:space="preserve">submitted a </w:t>
      </w:r>
      <w:r w:rsidRPr="00163625">
        <w:rPr>
          <w:sz w:val="22"/>
          <w:szCs w:val="22"/>
        </w:rPr>
        <w:t xml:space="preserve">Fund Balance </w:t>
      </w:r>
    </w:p>
    <w:p w14:paraId="5F345C48" w14:textId="77777777" w:rsidR="0075798E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75798E" w:rsidRPr="00163625">
        <w:rPr>
          <w:sz w:val="22"/>
          <w:szCs w:val="22"/>
        </w:rPr>
        <w:t>Report to the district superintendent within the last year?</w:t>
      </w:r>
      <w:r w:rsidR="00BD00AD">
        <w:t xml:space="preserve">  YES / NO</w:t>
      </w:r>
      <w:r w:rsidR="0075798E" w:rsidRPr="00163625">
        <w:rPr>
          <w:sz w:val="22"/>
          <w:szCs w:val="22"/>
        </w:rPr>
        <w:t xml:space="preserve"> </w:t>
      </w:r>
    </w:p>
    <w:p w14:paraId="5F345C49" w14:textId="77777777" w:rsidR="00195AE5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17.  a.  Have the Financial records of the church and all its organizations been audited for the prior fiscal year </w:t>
      </w:r>
      <w:r w:rsidRPr="00D42255">
        <w:rPr>
          <w:sz w:val="22"/>
          <w:szCs w:val="22"/>
        </w:rPr>
        <w:t>(¶258.4d)</w:t>
      </w:r>
      <w:r>
        <w:rPr>
          <w:sz w:val="22"/>
          <w:szCs w:val="22"/>
        </w:rPr>
        <w:t>?</w:t>
      </w:r>
    </w:p>
    <w:p w14:paraId="5F345C4A" w14:textId="77777777" w:rsidR="00195AE5" w:rsidRDefault="00BD00AD" w:rsidP="00195AE5">
      <w:pPr>
        <w:rPr>
          <w:sz w:val="22"/>
          <w:szCs w:val="22"/>
        </w:rPr>
      </w:pPr>
      <w:r>
        <w:rPr>
          <w:sz w:val="22"/>
          <w:szCs w:val="22"/>
        </w:rPr>
        <w:tab/>
        <w:t>YES / NO</w:t>
      </w:r>
    </w:p>
    <w:p w14:paraId="5F345C4B" w14:textId="7508D36A" w:rsidR="00195AE5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C" w14:textId="77777777" w:rsidR="00195AE5" w:rsidRPr="00163625" w:rsidRDefault="00195AE5" w:rsidP="00195AE5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¶258.4d) </w:t>
      </w:r>
      <w:r w:rsidR="004822C0" w:rsidRPr="00195AE5">
        <w:rPr>
          <w:sz w:val="22"/>
          <w:szCs w:val="22"/>
        </w:rPr>
        <w:t>“</w:t>
      </w:r>
      <w:r w:rsidR="001C5A3C" w:rsidRPr="00250F48">
        <w:rPr>
          <w:b/>
          <w:sz w:val="22"/>
          <w:szCs w:val="22"/>
        </w:rPr>
        <w:t xml:space="preserve">The committee </w:t>
      </w:r>
      <w:r w:rsidR="004822C0" w:rsidRPr="00250F48">
        <w:rPr>
          <w:b/>
          <w:sz w:val="22"/>
          <w:szCs w:val="22"/>
        </w:rPr>
        <w:t>shall</w:t>
      </w:r>
      <w:r w:rsidR="001C5A3C" w:rsidRPr="00250F48">
        <w:rPr>
          <w:b/>
          <w:sz w:val="22"/>
          <w:szCs w:val="22"/>
        </w:rPr>
        <w:t xml:space="preserve"> make provision for</w:t>
      </w:r>
      <w:r w:rsidR="004822C0" w:rsidRPr="00250F48">
        <w:rPr>
          <w:b/>
          <w:sz w:val="22"/>
          <w:szCs w:val="22"/>
        </w:rPr>
        <w:t xml:space="preserve"> an annual audit of the finan</w:t>
      </w:r>
      <w:r w:rsidR="001C5A3C" w:rsidRPr="00250F48">
        <w:rPr>
          <w:b/>
          <w:sz w:val="22"/>
          <w:szCs w:val="22"/>
        </w:rPr>
        <w:t>c</w:t>
      </w:r>
      <w:r w:rsidR="004822C0" w:rsidRPr="00250F48">
        <w:rPr>
          <w:b/>
          <w:sz w:val="22"/>
          <w:szCs w:val="22"/>
        </w:rPr>
        <w:t>i</w:t>
      </w:r>
      <w:r w:rsidR="001C5A3C" w:rsidRPr="00250F48">
        <w:rPr>
          <w:b/>
          <w:sz w:val="22"/>
          <w:szCs w:val="22"/>
        </w:rPr>
        <w:t>a</w:t>
      </w:r>
      <w:r w:rsidR="004822C0" w:rsidRPr="00250F48">
        <w:rPr>
          <w:b/>
          <w:sz w:val="22"/>
          <w:szCs w:val="22"/>
        </w:rPr>
        <w:t>l</w:t>
      </w:r>
      <w:r w:rsidR="001C5A3C" w:rsidRPr="00250F48">
        <w:rPr>
          <w:b/>
          <w:sz w:val="22"/>
          <w:szCs w:val="22"/>
        </w:rPr>
        <w:t xml:space="preserve"> statements of the local church and all its organizations and accounts</w:t>
      </w:r>
      <w:r w:rsidR="001C5A3C" w:rsidRPr="00195AE5">
        <w:rPr>
          <w:sz w:val="22"/>
          <w:szCs w:val="22"/>
        </w:rPr>
        <w:t xml:space="preserve">.  The committee shall make a full and complete report to the annual charge conference.  </w:t>
      </w:r>
      <w:r w:rsidR="001C5A3C" w:rsidRPr="00250F48">
        <w:rPr>
          <w:b/>
          <w:sz w:val="22"/>
          <w:szCs w:val="22"/>
        </w:rPr>
        <w:t xml:space="preserve">A </w:t>
      </w:r>
      <w:r w:rsidR="004822C0" w:rsidRPr="00250F48">
        <w:rPr>
          <w:b/>
          <w:sz w:val="22"/>
          <w:szCs w:val="22"/>
        </w:rPr>
        <w:t>local</w:t>
      </w:r>
      <w:r w:rsidR="001C5A3C" w:rsidRPr="00250F48">
        <w:rPr>
          <w:b/>
          <w:sz w:val="22"/>
          <w:szCs w:val="22"/>
        </w:rPr>
        <w:t xml:space="preserve"> church audit is defined as an independent evaluation of the financial reports and records and the internal controls of the local church by a qualified person or persons</w:t>
      </w:r>
      <w:r w:rsidR="001C5A3C" w:rsidRPr="00195AE5">
        <w:rPr>
          <w:sz w:val="22"/>
          <w:szCs w:val="22"/>
        </w:rPr>
        <w:t>….</w:t>
      </w:r>
      <w:r w:rsidR="004822C0" w:rsidRPr="00195AE5">
        <w:rPr>
          <w:sz w:val="22"/>
          <w:szCs w:val="22"/>
        </w:rPr>
        <w:t>The audit may include:  1) a review of the cash and investment reconciliations; 2) interviews with the treasurer, financial secretary, pastor, finance committee chair, business manager, those who count offerings, church secretary, etc. with inquiries regarding compliance with existing written financial policies and procedures; 3) a review of journal entries and authorized check signers for each checking and investment account; and 4) other procedures requested by the committee on finance.</w:t>
      </w:r>
      <w:r w:rsidR="001C5A3C" w:rsidRPr="00195AE5">
        <w:rPr>
          <w:sz w:val="22"/>
          <w:szCs w:val="22"/>
        </w:rPr>
        <w:t xml:space="preserve"> </w:t>
      </w:r>
      <w:r w:rsidR="001C5A3C" w:rsidRPr="00250F48">
        <w:rPr>
          <w:b/>
          <w:sz w:val="22"/>
          <w:szCs w:val="22"/>
        </w:rPr>
        <w:t xml:space="preserve">The audit shall be </w:t>
      </w:r>
      <w:r w:rsidR="004822C0" w:rsidRPr="00250F48">
        <w:rPr>
          <w:b/>
          <w:sz w:val="22"/>
          <w:szCs w:val="22"/>
        </w:rPr>
        <w:t>performed</w:t>
      </w:r>
      <w:r w:rsidR="001C5A3C" w:rsidRPr="00250F48">
        <w:rPr>
          <w:b/>
          <w:sz w:val="22"/>
          <w:szCs w:val="22"/>
        </w:rPr>
        <w:t xml:space="preserve"> by an audit committee composed of persons unrelated to</w:t>
      </w:r>
      <w:r w:rsidR="004822C0" w:rsidRPr="00250F48">
        <w:rPr>
          <w:b/>
          <w:sz w:val="22"/>
          <w:szCs w:val="22"/>
        </w:rPr>
        <w:t xml:space="preserve"> persons listed in (2) above</w:t>
      </w:r>
      <w:r w:rsidR="001C5A3C" w:rsidRPr="00250F48">
        <w:rPr>
          <w:b/>
          <w:sz w:val="22"/>
          <w:szCs w:val="22"/>
        </w:rPr>
        <w:t xml:space="preserve"> </w:t>
      </w:r>
      <w:r w:rsidR="004822C0" w:rsidRPr="00250F48">
        <w:rPr>
          <w:b/>
          <w:sz w:val="22"/>
          <w:szCs w:val="22"/>
        </w:rPr>
        <w:t>or by an independent certified public accountant (CPA), accounting firm or equivalent</w:t>
      </w:r>
      <w:r w:rsidR="004822C0" w:rsidRPr="00195AE5">
        <w:rPr>
          <w:sz w:val="22"/>
          <w:szCs w:val="22"/>
        </w:rPr>
        <w:t>.”</w:t>
      </w:r>
    </w:p>
    <w:p w14:paraId="5F345C4D" w14:textId="77777777" w:rsidR="0075798E" w:rsidRPr="00BD00AD" w:rsidRDefault="00195AE5" w:rsidP="00195AE5">
      <w:r>
        <w:rPr>
          <w:sz w:val="22"/>
          <w:szCs w:val="22"/>
        </w:rPr>
        <w:t xml:space="preserve">        </w:t>
      </w:r>
      <w:r w:rsidR="0075798E" w:rsidRPr="00163625">
        <w:rPr>
          <w:sz w:val="22"/>
          <w:szCs w:val="22"/>
        </w:rPr>
        <w:t>b.  Were there recommendations or exceptions?</w:t>
      </w:r>
      <w:r w:rsidR="00BD00AD">
        <w:rPr>
          <w:sz w:val="22"/>
          <w:szCs w:val="22"/>
        </w:rPr>
        <w:t xml:space="preserve">  </w:t>
      </w:r>
      <w:r w:rsidR="0075798E" w:rsidRPr="00163625">
        <w:rPr>
          <w:sz w:val="22"/>
          <w:szCs w:val="22"/>
        </w:rPr>
        <w:t xml:space="preserve"> </w:t>
      </w:r>
      <w:r w:rsidR="00BD00AD">
        <w:rPr>
          <w:sz w:val="22"/>
          <w:szCs w:val="22"/>
        </w:rPr>
        <w:t>YES / NO</w:t>
      </w:r>
    </w:p>
    <w:p w14:paraId="5F345C4F" w14:textId="3C56FEC9" w:rsidR="0075798E" w:rsidRPr="00D51A79" w:rsidRDefault="00195AE5" w:rsidP="00D51A79">
      <w:r w:rsidRPr="00D51A79">
        <w:rPr>
          <w:sz w:val="22"/>
          <w:szCs w:val="22"/>
        </w:rPr>
        <w:t xml:space="preserve">        c. </w:t>
      </w:r>
      <w:r w:rsidR="00D51A79">
        <w:rPr>
          <w:sz w:val="22"/>
          <w:szCs w:val="22"/>
        </w:rPr>
        <w:t xml:space="preserve">  </w:t>
      </w:r>
      <w:r w:rsidRPr="00D51A79">
        <w:rPr>
          <w:sz w:val="22"/>
          <w:szCs w:val="22"/>
        </w:rPr>
        <w:t>If there were recommendations or exceptions, how has the church addressed them?</w:t>
      </w:r>
      <w:r w:rsidR="00250F48" w:rsidRPr="00D51A79">
        <w:rPr>
          <w:sz w:val="22"/>
          <w:szCs w:val="22"/>
        </w:rPr>
        <w:t xml:space="preserve"> </w:t>
      </w:r>
      <w:r w:rsidR="00D51A79">
        <w:rPr>
          <w:sz w:val="22"/>
          <w:szCs w:val="22"/>
        </w:rPr>
        <w:t>YES / NO</w:t>
      </w:r>
    </w:p>
    <w:p w14:paraId="5F345C50" w14:textId="77777777" w:rsidR="0075798E" w:rsidRPr="002F42FC" w:rsidRDefault="0075798E" w:rsidP="0075798E">
      <w:pPr>
        <w:ind w:left="720"/>
        <w:rPr>
          <w:sz w:val="16"/>
          <w:szCs w:val="16"/>
        </w:rPr>
      </w:pPr>
      <w:r w:rsidRPr="002F42FC">
        <w:rPr>
          <w:sz w:val="16"/>
          <w:szCs w:val="16"/>
        </w:rPr>
        <w:tab/>
      </w:r>
      <w:r w:rsidRPr="002F42FC">
        <w:rPr>
          <w:sz w:val="16"/>
          <w:szCs w:val="16"/>
        </w:rPr>
        <w:tab/>
      </w:r>
    </w:p>
    <w:p w14:paraId="5F345C51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Signed __________________________________________</w:t>
      </w:r>
    </w:p>
    <w:p w14:paraId="5F345C52" w14:textId="77777777" w:rsidR="0075798E" w:rsidRPr="00163625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</w:t>
      </w:r>
      <w:r w:rsidRPr="00163625">
        <w:rPr>
          <w:sz w:val="22"/>
          <w:szCs w:val="22"/>
        </w:rPr>
        <w:t>Chairperson</w:t>
      </w:r>
    </w:p>
    <w:p w14:paraId="5F345C53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4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5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Date     __________________________________________</w:t>
      </w:r>
    </w:p>
    <w:p w14:paraId="5F345C56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7" w14:textId="77777777" w:rsidR="0075798E" w:rsidRDefault="0075798E" w:rsidP="0075798E">
      <w:pPr>
        <w:ind w:left="720"/>
      </w:pPr>
      <w:r w:rsidRPr="00163625">
        <w:rPr>
          <w:sz w:val="22"/>
          <w:szCs w:val="22"/>
        </w:rPr>
        <w:t xml:space="preserve">Adapted from </w:t>
      </w:r>
      <w:r>
        <w:rPr>
          <w:sz w:val="22"/>
          <w:szCs w:val="22"/>
        </w:rPr>
        <w:t>a</w:t>
      </w:r>
      <w:r w:rsidRPr="00163625">
        <w:rPr>
          <w:sz w:val="22"/>
          <w:szCs w:val="22"/>
        </w:rPr>
        <w:t xml:space="preserve"> form prepared by the General Council on Finance </w:t>
      </w:r>
      <w:r>
        <w:rPr>
          <w:sz w:val="22"/>
          <w:szCs w:val="22"/>
        </w:rPr>
        <w:t>of the United Methodist Church</w:t>
      </w:r>
    </w:p>
    <w:p w14:paraId="5F345C58" w14:textId="77777777" w:rsidR="00CA4DE8" w:rsidRDefault="00CA4DE8"/>
    <w:sectPr w:rsidR="00CA4DE8" w:rsidSect="00E0053E">
      <w:pgSz w:w="11909" w:h="16834"/>
      <w:pgMar w:top="792" w:right="634" w:bottom="734" w:left="634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581276"/>
    <w:multiLevelType w:val="hybridMultilevel"/>
    <w:tmpl w:val="E78C8F04"/>
    <w:lvl w:ilvl="0" w:tplc="A192E468">
      <w:start w:val="3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zW0NDc1NTNW0lEKTi0uzszPAykwqgUA1k9aHCwAAAA="/>
  </w:docVars>
  <w:rsids>
    <w:rsidRoot w:val="0075798E"/>
    <w:rsid w:val="000A3158"/>
    <w:rsid w:val="00124D97"/>
    <w:rsid w:val="0016086E"/>
    <w:rsid w:val="00195AE5"/>
    <w:rsid w:val="001C5A3C"/>
    <w:rsid w:val="00231BAB"/>
    <w:rsid w:val="00231EED"/>
    <w:rsid w:val="00250F48"/>
    <w:rsid w:val="002512F8"/>
    <w:rsid w:val="00276044"/>
    <w:rsid w:val="003519B9"/>
    <w:rsid w:val="003C3EBE"/>
    <w:rsid w:val="004553A4"/>
    <w:rsid w:val="004822C0"/>
    <w:rsid w:val="004D40E8"/>
    <w:rsid w:val="00533E82"/>
    <w:rsid w:val="00536810"/>
    <w:rsid w:val="0057610B"/>
    <w:rsid w:val="00644C27"/>
    <w:rsid w:val="006D583A"/>
    <w:rsid w:val="006D6634"/>
    <w:rsid w:val="006F6F64"/>
    <w:rsid w:val="00745B73"/>
    <w:rsid w:val="00757453"/>
    <w:rsid w:val="0075798E"/>
    <w:rsid w:val="008037D5"/>
    <w:rsid w:val="00817E52"/>
    <w:rsid w:val="00880FE2"/>
    <w:rsid w:val="008B0513"/>
    <w:rsid w:val="008D75EA"/>
    <w:rsid w:val="008F4255"/>
    <w:rsid w:val="00950BD5"/>
    <w:rsid w:val="00951B0E"/>
    <w:rsid w:val="00964E93"/>
    <w:rsid w:val="009A7E66"/>
    <w:rsid w:val="00AC1993"/>
    <w:rsid w:val="00AF79A2"/>
    <w:rsid w:val="00B53D5C"/>
    <w:rsid w:val="00BD00AD"/>
    <w:rsid w:val="00CA4DE8"/>
    <w:rsid w:val="00D42255"/>
    <w:rsid w:val="00D43038"/>
    <w:rsid w:val="00D51A79"/>
    <w:rsid w:val="00E03D0E"/>
    <w:rsid w:val="00E0742A"/>
    <w:rsid w:val="00E7053F"/>
    <w:rsid w:val="00E77234"/>
    <w:rsid w:val="00F241A5"/>
    <w:rsid w:val="00F31E0B"/>
    <w:rsid w:val="00FF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45BEB"/>
  <w15:docId w15:val="{00E7B1F4-12F1-42FF-BFC9-E96C46DB4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9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75798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75798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5798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75798E"/>
    <w:rPr>
      <w:rFonts w:ascii="Georgia" w:eastAsia="Times New Roman" w:hAnsi="Georgi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9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98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Melissa Shortridge</cp:lastModifiedBy>
  <cp:revision>5</cp:revision>
  <cp:lastPrinted>2019-07-03T14:32:00Z</cp:lastPrinted>
  <dcterms:created xsi:type="dcterms:W3CDTF">2019-07-03T14:32:00Z</dcterms:created>
  <dcterms:modified xsi:type="dcterms:W3CDTF">2020-06-23T21:08:00Z</dcterms:modified>
</cp:coreProperties>
</file>